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exandra Amre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exand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re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14 Trinity Pl Libertyville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damrein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567048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ncen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